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5E192" w14:textId="2C2B0B2B" w:rsidR="002A755F" w:rsidRDefault="004735D0" w:rsidP="004735D0">
      <w:pPr>
        <w:pStyle w:val="Title"/>
        <w:spacing w:before="0" w:line="240" w:lineRule="auto"/>
        <w:rPr>
          <w:sz w:val="32"/>
        </w:rPr>
      </w:pPr>
      <w:r>
        <w:rPr>
          <w:sz w:val="32"/>
        </w:rPr>
        <w:t>2</w:t>
      </w:r>
      <w:r w:rsidRPr="004735D0">
        <w:rPr>
          <w:sz w:val="32"/>
          <w:vertAlign w:val="superscript"/>
        </w:rPr>
        <w:t>nd</w:t>
      </w:r>
      <w:r>
        <w:rPr>
          <w:sz w:val="32"/>
        </w:rPr>
        <w:t xml:space="preserve"> </w:t>
      </w:r>
      <w:r w:rsidR="17B63EE1" w:rsidRPr="00574688">
        <w:rPr>
          <w:sz w:val="32"/>
        </w:rPr>
        <w:t xml:space="preserve">GTFS-ride </w:t>
      </w:r>
      <w:r>
        <w:rPr>
          <w:sz w:val="32"/>
        </w:rPr>
        <w:t>CONSORTIUM MEETING AGENDA</w:t>
      </w:r>
    </w:p>
    <w:p w14:paraId="0A584212" w14:textId="2219073A" w:rsidR="00394ABA" w:rsidRDefault="00394ABA" w:rsidP="004735D0">
      <w:pPr>
        <w:pStyle w:val="Title"/>
        <w:spacing w:before="0" w:line="240" w:lineRule="auto"/>
        <w:rPr>
          <w:sz w:val="32"/>
        </w:rPr>
      </w:pPr>
      <w:r>
        <w:rPr>
          <w:sz w:val="32"/>
        </w:rPr>
        <w:t>Wednesday, october 10</w:t>
      </w:r>
      <w:r w:rsidRPr="00394ABA">
        <w:rPr>
          <w:sz w:val="32"/>
          <w:vertAlign w:val="superscript"/>
        </w:rPr>
        <w:t>th</w:t>
      </w:r>
      <w:r>
        <w:rPr>
          <w:sz w:val="32"/>
        </w:rPr>
        <w:t>, 2018 1:00-3:00 pm</w:t>
      </w:r>
      <w:bookmarkStart w:id="0" w:name="_GoBack"/>
      <w:bookmarkEnd w:id="0"/>
    </w:p>
    <w:p w14:paraId="00E83C93" w14:textId="77777777" w:rsidR="004735D0" w:rsidRPr="00574688" w:rsidRDefault="004735D0" w:rsidP="004735D0"/>
    <w:p w14:paraId="450B6F1D" w14:textId="552D24B5" w:rsidR="002A755F" w:rsidRDefault="00574688" w:rsidP="004735D0">
      <w:pPr>
        <w:pStyle w:val="Heading1"/>
        <w:spacing w:before="0" w:after="0" w:line="240" w:lineRule="auto"/>
      </w:pPr>
      <w:r>
        <w:t>Introductions</w:t>
      </w:r>
      <w:r w:rsidR="007D7DA5">
        <w:t xml:space="preserve">, Meeting Protocol </w:t>
      </w:r>
    </w:p>
    <w:p w14:paraId="222A14E3" w14:textId="77777777" w:rsidR="004735D0" w:rsidRDefault="004735D0" w:rsidP="004735D0">
      <w:pPr>
        <w:pStyle w:val="Heading2"/>
        <w:numPr>
          <w:ilvl w:val="0"/>
          <w:numId w:val="0"/>
        </w:numPr>
        <w:spacing w:before="0" w:after="0" w:line="240" w:lineRule="auto"/>
        <w:ind w:left="720"/>
      </w:pPr>
    </w:p>
    <w:p w14:paraId="47E5FC10" w14:textId="7A9BCCA4" w:rsidR="002A755F" w:rsidRDefault="006851F6" w:rsidP="004735D0">
      <w:pPr>
        <w:pStyle w:val="Heading1"/>
        <w:spacing w:before="0" w:after="0" w:line="240" w:lineRule="auto"/>
      </w:pPr>
      <w:r>
        <w:t xml:space="preserve">Project Team </w:t>
      </w:r>
      <w:r w:rsidR="00645F44">
        <w:t>Updates and discussion</w:t>
      </w:r>
    </w:p>
    <w:p w14:paraId="5D03C85A" w14:textId="6E3B23B5" w:rsidR="002A755F" w:rsidRDefault="17B63EE1" w:rsidP="004735D0">
      <w:pPr>
        <w:spacing w:after="0" w:line="240" w:lineRule="auto"/>
      </w:pPr>
      <w:r>
        <w:t xml:space="preserve">Overview </w:t>
      </w:r>
      <w:r w:rsidR="00645F44">
        <w:t>of activities and developments since last meeting</w:t>
      </w:r>
    </w:p>
    <w:p w14:paraId="32990E98" w14:textId="77777777" w:rsidR="004735D0" w:rsidRDefault="004735D0" w:rsidP="004735D0">
      <w:pPr>
        <w:pStyle w:val="Heading3"/>
        <w:numPr>
          <w:ilvl w:val="0"/>
          <w:numId w:val="0"/>
        </w:numPr>
        <w:spacing w:before="0" w:line="240" w:lineRule="auto"/>
        <w:ind w:left="1080"/>
      </w:pPr>
    </w:p>
    <w:p w14:paraId="46615BA0" w14:textId="1F2D648D" w:rsidR="006B6E28" w:rsidRDefault="17B63EE1" w:rsidP="004735D0">
      <w:pPr>
        <w:pStyle w:val="Heading1"/>
        <w:spacing w:before="0" w:after="0" w:line="240" w:lineRule="auto"/>
      </w:pPr>
      <w:r>
        <w:t xml:space="preserve">Industry </w:t>
      </w:r>
      <w:r w:rsidR="0098747E">
        <w:t xml:space="preserve">Stakeholder </w:t>
      </w:r>
      <w:r w:rsidR="00706865">
        <w:t>Convers</w:t>
      </w:r>
      <w:r w:rsidR="00464B75">
        <w:t>a</w:t>
      </w:r>
      <w:r w:rsidR="00706865">
        <w:t>tions</w:t>
      </w:r>
    </w:p>
    <w:p w14:paraId="2004E25E" w14:textId="1B0D3996" w:rsidR="006B6E28" w:rsidRDefault="17B63EE1" w:rsidP="004735D0">
      <w:pPr>
        <w:spacing w:after="0" w:line="240" w:lineRule="auto"/>
      </w:pPr>
      <w:r>
        <w:t xml:space="preserve">Opportunity for technical collaborators to present </w:t>
      </w:r>
      <w:r w:rsidR="009B31E0">
        <w:t xml:space="preserve">their </w:t>
      </w:r>
      <w:r w:rsidR="00382FF2">
        <w:t xml:space="preserve">project/product and </w:t>
      </w:r>
      <w:r>
        <w:t>how</w:t>
      </w:r>
      <w:r w:rsidR="00382FF2">
        <w:t xml:space="preserve"> </w:t>
      </w:r>
      <w:r>
        <w:t>GTFS-ride could integrate with their tools.</w:t>
      </w:r>
      <w:r w:rsidR="00390534">
        <w:t xml:space="preserve"> (</w:t>
      </w:r>
      <w:r w:rsidR="003458C1">
        <w:t xml:space="preserve">10 - </w:t>
      </w:r>
      <w:r w:rsidR="00390534">
        <w:t xml:space="preserve">15 </w:t>
      </w:r>
      <w:r w:rsidR="005C0556">
        <w:t>min. w/ 5 min. Q&amp;A)</w:t>
      </w:r>
    </w:p>
    <w:p w14:paraId="2316B1C3" w14:textId="77777777" w:rsidR="004735D0" w:rsidRDefault="004735D0" w:rsidP="004735D0">
      <w:pPr>
        <w:pStyle w:val="Heading2"/>
        <w:numPr>
          <w:ilvl w:val="0"/>
          <w:numId w:val="0"/>
        </w:numPr>
        <w:spacing w:before="0" w:after="0" w:line="240" w:lineRule="auto"/>
        <w:ind w:left="720"/>
      </w:pPr>
    </w:p>
    <w:p w14:paraId="2A9F936A" w14:textId="11B8487F" w:rsidR="004E538B" w:rsidRDefault="00623ED0" w:rsidP="004735D0">
      <w:pPr>
        <w:pStyle w:val="Heading1"/>
        <w:spacing w:before="0" w:after="0" w:line="240" w:lineRule="auto"/>
      </w:pPr>
      <w:r>
        <w:t xml:space="preserve">Final </w:t>
      </w:r>
      <w:r w:rsidR="00B27DD7">
        <w:t>Q&amp;A</w:t>
      </w:r>
      <w:r>
        <w:t xml:space="preserve"> and Closing</w:t>
      </w:r>
    </w:p>
    <w:p w14:paraId="37E0287D" w14:textId="1E817EA8" w:rsidR="00B75845" w:rsidRDefault="00FC064E" w:rsidP="00394ABA">
      <w:pPr>
        <w:spacing w:after="0" w:line="240" w:lineRule="auto"/>
      </w:pPr>
      <w:r>
        <w:t xml:space="preserve">Opportunity to answer attendee questions and </w:t>
      </w:r>
      <w:r w:rsidR="00DC3494">
        <w:t>to pose questions to possible project partners and stakeholders</w:t>
      </w:r>
    </w:p>
    <w:sectPr w:rsidR="00B75845">
      <w:footerReference w:type="default" r:id="rId10"/>
      <w:pgSz w:w="12240" w:h="15840"/>
      <w:pgMar w:top="1440" w:right="1800" w:bottom="108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1AECE9" w14:textId="77777777" w:rsidR="00591BEC" w:rsidRDefault="00591BEC">
      <w:pPr>
        <w:spacing w:after="0" w:line="240" w:lineRule="auto"/>
      </w:pPr>
      <w:r>
        <w:separator/>
      </w:r>
    </w:p>
    <w:p w14:paraId="66FF65E2" w14:textId="77777777" w:rsidR="00591BEC" w:rsidRDefault="00591BEC"/>
  </w:endnote>
  <w:endnote w:type="continuationSeparator" w:id="0">
    <w:p w14:paraId="332B230D" w14:textId="77777777" w:rsidR="00591BEC" w:rsidRDefault="00591BEC">
      <w:pPr>
        <w:spacing w:after="0" w:line="240" w:lineRule="auto"/>
      </w:pPr>
      <w:r>
        <w:continuationSeparator/>
      </w:r>
    </w:p>
    <w:p w14:paraId="18EC6631" w14:textId="77777777" w:rsidR="00591BEC" w:rsidRDefault="00591BEC"/>
  </w:endnote>
  <w:endnote w:type="continuationNotice" w:id="1">
    <w:p w14:paraId="214703CC" w14:textId="77777777" w:rsidR="00591BEC" w:rsidRDefault="00591B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CFE45" w14:textId="4CF37C2D" w:rsidR="002A755F" w:rsidRDefault="000C3A79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94AB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ECE9B" w14:textId="77777777" w:rsidR="00591BEC" w:rsidRDefault="00591BEC">
      <w:pPr>
        <w:spacing w:after="0" w:line="240" w:lineRule="auto"/>
      </w:pPr>
      <w:r>
        <w:separator/>
      </w:r>
    </w:p>
    <w:p w14:paraId="093911B7" w14:textId="77777777" w:rsidR="00591BEC" w:rsidRDefault="00591BEC"/>
  </w:footnote>
  <w:footnote w:type="continuationSeparator" w:id="0">
    <w:p w14:paraId="79F9B8D9" w14:textId="77777777" w:rsidR="00591BEC" w:rsidRDefault="00591BEC">
      <w:pPr>
        <w:spacing w:after="0" w:line="240" w:lineRule="auto"/>
      </w:pPr>
      <w:r>
        <w:continuationSeparator/>
      </w:r>
    </w:p>
    <w:p w14:paraId="7C355371" w14:textId="77777777" w:rsidR="00591BEC" w:rsidRDefault="00591BEC"/>
  </w:footnote>
  <w:footnote w:type="continuationNotice" w:id="1">
    <w:p w14:paraId="34EF2BE2" w14:textId="77777777" w:rsidR="00591BEC" w:rsidRDefault="00591BE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FB0E3A"/>
    <w:multiLevelType w:val="multilevel"/>
    <w:tmpl w:val="D6E81BD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TOyNDM0MLUwNTVQ0lEKTi0uzszPAykwqgUA4kNUQCwAAAA="/>
  </w:docVars>
  <w:rsids>
    <w:rsidRoot w:val="006B6E28"/>
    <w:rsid w:val="00005C8D"/>
    <w:rsid w:val="00020528"/>
    <w:rsid w:val="00020B72"/>
    <w:rsid w:val="0003219E"/>
    <w:rsid w:val="0003764F"/>
    <w:rsid w:val="00040695"/>
    <w:rsid w:val="00045A12"/>
    <w:rsid w:val="0005003D"/>
    <w:rsid w:val="000B148D"/>
    <w:rsid w:val="000C14AE"/>
    <w:rsid w:val="000C3A79"/>
    <w:rsid w:val="000C4010"/>
    <w:rsid w:val="000D170E"/>
    <w:rsid w:val="00110BB0"/>
    <w:rsid w:val="00112C5A"/>
    <w:rsid w:val="00143FD2"/>
    <w:rsid w:val="00154A48"/>
    <w:rsid w:val="00163D8B"/>
    <w:rsid w:val="00181A38"/>
    <w:rsid w:val="001B2523"/>
    <w:rsid w:val="001B2FDA"/>
    <w:rsid w:val="001B43FC"/>
    <w:rsid w:val="0022516D"/>
    <w:rsid w:val="00252405"/>
    <w:rsid w:val="002648DA"/>
    <w:rsid w:val="002678C2"/>
    <w:rsid w:val="00274E9C"/>
    <w:rsid w:val="002850A5"/>
    <w:rsid w:val="00294497"/>
    <w:rsid w:val="00294FF4"/>
    <w:rsid w:val="002A755F"/>
    <w:rsid w:val="002B01A4"/>
    <w:rsid w:val="002D47C7"/>
    <w:rsid w:val="003422BC"/>
    <w:rsid w:val="003458C1"/>
    <w:rsid w:val="00382FF2"/>
    <w:rsid w:val="00390534"/>
    <w:rsid w:val="00390B90"/>
    <w:rsid w:val="00394ABA"/>
    <w:rsid w:val="003961DB"/>
    <w:rsid w:val="003D03FB"/>
    <w:rsid w:val="003D1375"/>
    <w:rsid w:val="003F0BB7"/>
    <w:rsid w:val="00405BFA"/>
    <w:rsid w:val="00417BA1"/>
    <w:rsid w:val="00417EF2"/>
    <w:rsid w:val="00425583"/>
    <w:rsid w:val="00435F5C"/>
    <w:rsid w:val="00464B75"/>
    <w:rsid w:val="004657F9"/>
    <w:rsid w:val="004735D0"/>
    <w:rsid w:val="004C6B7E"/>
    <w:rsid w:val="004E48F3"/>
    <w:rsid w:val="004E538B"/>
    <w:rsid w:val="005344AA"/>
    <w:rsid w:val="00574688"/>
    <w:rsid w:val="00576E99"/>
    <w:rsid w:val="00584B98"/>
    <w:rsid w:val="00591BEC"/>
    <w:rsid w:val="005B721F"/>
    <w:rsid w:val="005C0556"/>
    <w:rsid w:val="005C07B7"/>
    <w:rsid w:val="00623ED0"/>
    <w:rsid w:val="00624C12"/>
    <w:rsid w:val="00645F44"/>
    <w:rsid w:val="006555F3"/>
    <w:rsid w:val="006711D9"/>
    <w:rsid w:val="006851F6"/>
    <w:rsid w:val="0068658A"/>
    <w:rsid w:val="00686E2A"/>
    <w:rsid w:val="00694B37"/>
    <w:rsid w:val="006A1B90"/>
    <w:rsid w:val="006B3682"/>
    <w:rsid w:val="006B6E28"/>
    <w:rsid w:val="006D6F11"/>
    <w:rsid w:val="006F336E"/>
    <w:rsid w:val="006F716F"/>
    <w:rsid w:val="00704298"/>
    <w:rsid w:val="00706865"/>
    <w:rsid w:val="007135B2"/>
    <w:rsid w:val="007426B8"/>
    <w:rsid w:val="00750129"/>
    <w:rsid w:val="007734AB"/>
    <w:rsid w:val="007B639A"/>
    <w:rsid w:val="007C7680"/>
    <w:rsid w:val="007D7DA5"/>
    <w:rsid w:val="00816D38"/>
    <w:rsid w:val="00837CFA"/>
    <w:rsid w:val="008508AE"/>
    <w:rsid w:val="008657CD"/>
    <w:rsid w:val="00865D97"/>
    <w:rsid w:val="00894839"/>
    <w:rsid w:val="008A6C03"/>
    <w:rsid w:val="008B1E7B"/>
    <w:rsid w:val="008C5816"/>
    <w:rsid w:val="008E0ACB"/>
    <w:rsid w:val="008F4E99"/>
    <w:rsid w:val="008F72BE"/>
    <w:rsid w:val="00900F76"/>
    <w:rsid w:val="009022E1"/>
    <w:rsid w:val="00916186"/>
    <w:rsid w:val="00932777"/>
    <w:rsid w:val="00932FC4"/>
    <w:rsid w:val="00974CE8"/>
    <w:rsid w:val="0098747E"/>
    <w:rsid w:val="009B31E0"/>
    <w:rsid w:val="009D21F9"/>
    <w:rsid w:val="00A11D48"/>
    <w:rsid w:val="00AE655C"/>
    <w:rsid w:val="00AF76BB"/>
    <w:rsid w:val="00B130A2"/>
    <w:rsid w:val="00B27DD7"/>
    <w:rsid w:val="00B60967"/>
    <w:rsid w:val="00B75845"/>
    <w:rsid w:val="00BA64D6"/>
    <w:rsid w:val="00BF5649"/>
    <w:rsid w:val="00C20E48"/>
    <w:rsid w:val="00C374F5"/>
    <w:rsid w:val="00C40622"/>
    <w:rsid w:val="00C46E76"/>
    <w:rsid w:val="00C527BE"/>
    <w:rsid w:val="00C648B4"/>
    <w:rsid w:val="00C90B15"/>
    <w:rsid w:val="00C96E6E"/>
    <w:rsid w:val="00CD327E"/>
    <w:rsid w:val="00CD5926"/>
    <w:rsid w:val="00CE41AD"/>
    <w:rsid w:val="00D43D85"/>
    <w:rsid w:val="00D4403E"/>
    <w:rsid w:val="00D55133"/>
    <w:rsid w:val="00D806F5"/>
    <w:rsid w:val="00DA42BD"/>
    <w:rsid w:val="00DC3494"/>
    <w:rsid w:val="00E109F3"/>
    <w:rsid w:val="00E171BC"/>
    <w:rsid w:val="00E179FA"/>
    <w:rsid w:val="00E458A6"/>
    <w:rsid w:val="00E46BCB"/>
    <w:rsid w:val="00E55771"/>
    <w:rsid w:val="00E77FAC"/>
    <w:rsid w:val="00E80EB9"/>
    <w:rsid w:val="00E82F08"/>
    <w:rsid w:val="00EB6077"/>
    <w:rsid w:val="00EE0DC9"/>
    <w:rsid w:val="00F2653A"/>
    <w:rsid w:val="00F26F22"/>
    <w:rsid w:val="00F5256D"/>
    <w:rsid w:val="00F719AA"/>
    <w:rsid w:val="00F92094"/>
    <w:rsid w:val="00FC064E"/>
    <w:rsid w:val="00FC45DE"/>
    <w:rsid w:val="00FD6E82"/>
    <w:rsid w:val="00FF754E"/>
    <w:rsid w:val="17B63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C70D973"/>
  <w15:chartTrackingRefBased/>
  <w15:docId w15:val="{DD677661-5DB4-40B0-9662-40E6082AC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pPr>
      <w:numPr>
        <w:numId w:val="1"/>
      </w:numPr>
      <w:spacing w:before="600" w:after="60"/>
      <w:outlineLvl w:val="0"/>
    </w:pPr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paragraph" w:styleId="Heading2">
    <w:name w:val="heading 2"/>
    <w:basedOn w:val="Normal"/>
    <w:link w:val="Heading2Char"/>
    <w:uiPriority w:val="9"/>
    <w:unhideWhenUsed/>
    <w:qFormat/>
    <w:pPr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E2E2E" w:themeColor="accent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pPr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spacing w:val="6"/>
    </w:rPr>
  </w:style>
  <w:style w:type="paragraph" w:styleId="Heading5">
    <w:name w:val="heading 5"/>
    <w:basedOn w:val="Normal"/>
    <w:link w:val="Heading5Char"/>
    <w:uiPriority w:val="9"/>
    <w:semiHidden/>
    <w:unhideWhenUsed/>
    <w:qFormat/>
    <w:pPr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paragraph" w:styleId="Heading6">
    <w:name w:val="heading 6"/>
    <w:basedOn w:val="Normal"/>
    <w:link w:val="Heading6Char"/>
    <w:uiPriority w:val="9"/>
    <w:semiHidden/>
    <w:unhideWhenUsed/>
    <w:qFormat/>
    <w:pPr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E2E2E" w:themeColor="accent2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qFormat/>
    <w:pPr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Cs/>
      <w:color w:val="2E2E2E" w:themeColor="accent2"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2E2E" w:themeColor="accent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2E2E2E" w:themeColor="accent2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color w:val="2E2E2E" w:themeColor="accen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Title">
    <w:name w:val="Title"/>
    <w:basedOn w:val="Normal"/>
    <w:link w:val="TitleChar"/>
    <w:uiPriority w:val="2"/>
    <w:unhideWhenUsed/>
    <w:qFormat/>
    <w:pPr>
      <w:pBdr>
        <w:left w:val="single" w:sz="48" w:space="10" w:color="000000" w:themeColor="text1"/>
      </w:pBdr>
      <w:spacing w:before="240" w:after="0"/>
      <w:ind w:left="0"/>
      <w:contextualSpacing/>
    </w:pPr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uiPriority w:val="2"/>
    <w:qFormat/>
    <w:pPr>
      <w:spacing w:after="360"/>
      <w:ind w:left="0"/>
    </w:pPr>
    <w:rPr>
      <w:sz w:val="28"/>
    </w:rPr>
  </w:style>
  <w:style w:type="character" w:customStyle="1" w:styleId="DateChar">
    <w:name w:val="Date Char"/>
    <w:basedOn w:val="DefaultParagraphFont"/>
    <w:link w:val="Date"/>
    <w:uiPriority w:val="2"/>
    <w:rPr>
      <w:sz w:val="28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numPr>
        <w:numId w:val="0"/>
      </w:num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5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5B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35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35B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B830E694EDB347B07C5DD7A1F00D1E" ma:contentTypeVersion="4" ma:contentTypeDescription="Create a new document." ma:contentTypeScope="" ma:versionID="2e133547983915c7ec436bafd208396a">
  <xsd:schema xmlns:xsd="http://www.w3.org/2001/XMLSchema" xmlns:xs="http://www.w3.org/2001/XMLSchema" xmlns:p="http://schemas.microsoft.com/office/2006/metadata/properties" xmlns:ns2="12265df8-71a5-47a6-9b7e-a10dc2e643ca" targetNamespace="http://schemas.microsoft.com/office/2006/metadata/properties" ma:root="true" ma:fieldsID="88acc5c27b63a310f061d830b1af1ffb" ns2:_="">
    <xsd:import namespace="12265df8-71a5-47a6-9b7e-a10dc2e643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265df8-71a5-47a6-9b7e-a10dc2e643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D1FC74-9344-4FAA-8908-9DEAC771B6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3799E6-4AB9-4740-A996-6F5DF75697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265df8-71a5-47a6-9b7e-a10dc2e643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815CEF-7FD3-4044-9D29-19D241D741B3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12265df8-71a5-47a6-9b7e-a10dc2e643c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9</Words>
  <Characters>456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over, Sylvan Spiegel</dc:creator>
  <cp:keywords/>
  <dc:description/>
  <cp:lastModifiedBy>Porter, David</cp:lastModifiedBy>
  <cp:revision>3</cp:revision>
  <dcterms:created xsi:type="dcterms:W3CDTF">2018-10-04T02:47:00Z</dcterms:created>
  <dcterms:modified xsi:type="dcterms:W3CDTF">2018-10-04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4</vt:lpwstr>
  </property>
  <property fmtid="{D5CDD505-2E9C-101B-9397-08002B2CF9AE}" pid="3" name="ContentTypeId">
    <vt:lpwstr>0x0101000AB830E694EDB347B07C5DD7A1F00D1E</vt:lpwstr>
  </property>
</Properties>
</file>